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7C1D9E" w14:textId="18B727DB" w:rsidR="00DA7769" w:rsidRDefault="00DA7769" w:rsidP="00DA7769">
      <w:pPr>
        <w:spacing w:after="0" w:line="240" w:lineRule="auto"/>
        <w:rPr>
          <w:b/>
        </w:rPr>
      </w:pPr>
      <w:r>
        <w:rPr>
          <w:b/>
        </w:rPr>
        <w:t xml:space="preserve">Příloha č. 1 - </w:t>
      </w:r>
      <w:r w:rsidR="00B84B7A" w:rsidRPr="007C2886">
        <w:rPr>
          <w:b/>
        </w:rPr>
        <w:t>Technické specifikace</w:t>
      </w:r>
      <w:r>
        <w:rPr>
          <w:b/>
        </w:rPr>
        <w:t xml:space="preserve"> předmětu plnění pro část 1 veřejné zakázky</w:t>
      </w:r>
    </w:p>
    <w:p w14:paraId="4580B2BB" w14:textId="77777777" w:rsidR="00905698" w:rsidRDefault="00905698" w:rsidP="00DA7769">
      <w:pPr>
        <w:spacing w:after="0" w:line="240" w:lineRule="auto"/>
        <w:rPr>
          <w:b/>
        </w:rPr>
      </w:pPr>
    </w:p>
    <w:p w14:paraId="2282256E" w14:textId="77777777" w:rsidR="00905698" w:rsidRDefault="00DA7769" w:rsidP="00905698">
      <w:r>
        <w:rPr>
          <w:b/>
        </w:rPr>
        <w:t xml:space="preserve">Položka: </w:t>
      </w:r>
      <w:r w:rsidR="00905698" w:rsidRPr="0066477D">
        <w:rPr>
          <w:b/>
          <w:bCs/>
        </w:rPr>
        <w:t>Stolní ventilovaná laboratorní centrifuga s příslušenstvím, kompatibilní s výkyvným rotorem TX-400</w:t>
      </w:r>
    </w:p>
    <w:p w14:paraId="388E0FDD" w14:textId="0473CA7F" w:rsidR="00222D84" w:rsidRDefault="00222D84" w:rsidP="00905698">
      <w:pPr>
        <w:pStyle w:val="Odstavecseseznamem"/>
        <w:numPr>
          <w:ilvl w:val="0"/>
          <w:numId w:val="3"/>
        </w:numPr>
      </w:pPr>
      <w:r>
        <w:t>Nutná kompatibilita s výkyvným rotorem TX-400</w:t>
      </w:r>
      <w:r w:rsidR="00DA7769">
        <w:t>, kterým již zadavatel disponuje.</w:t>
      </w:r>
    </w:p>
    <w:p w14:paraId="06F79D0A" w14:textId="17F93EEB" w:rsidR="002D758E" w:rsidRDefault="002D758E" w:rsidP="00905698">
      <w:pPr>
        <w:pStyle w:val="Odstavecseseznamem"/>
        <w:numPr>
          <w:ilvl w:val="0"/>
          <w:numId w:val="3"/>
        </w:numPr>
      </w:pPr>
      <w:r>
        <w:t>Mikroprocesorové ovládání</w:t>
      </w:r>
    </w:p>
    <w:p w14:paraId="788CDFAE" w14:textId="37C8DDAA" w:rsidR="00C45917" w:rsidRDefault="00C45917" w:rsidP="00905698">
      <w:pPr>
        <w:pStyle w:val="Odstavecseseznamem"/>
        <w:numPr>
          <w:ilvl w:val="0"/>
          <w:numId w:val="3"/>
        </w:numPr>
      </w:pPr>
      <w:r>
        <w:t xml:space="preserve">RCF </w:t>
      </w:r>
      <w:r w:rsidR="0031117B">
        <w:t xml:space="preserve">nastavitelné </w:t>
      </w:r>
      <w:r>
        <w:t xml:space="preserve">minimálně </w:t>
      </w:r>
      <w:r w:rsidR="00326648">
        <w:t xml:space="preserve">do </w:t>
      </w:r>
      <w:r>
        <w:t>4140 x g</w:t>
      </w:r>
      <w:r w:rsidR="0031117B">
        <w:t>.</w:t>
      </w:r>
    </w:p>
    <w:p w14:paraId="64504459" w14:textId="77777777" w:rsidR="007C2886" w:rsidRPr="007C2886" w:rsidRDefault="007C2886" w:rsidP="00905698">
      <w:pPr>
        <w:pStyle w:val="Odstavecseseznamem"/>
        <w:numPr>
          <w:ilvl w:val="0"/>
          <w:numId w:val="3"/>
        </w:numPr>
      </w:pPr>
      <w:r w:rsidRPr="007C2886">
        <w:t xml:space="preserve">Minimálně 9 </w:t>
      </w:r>
      <w:r w:rsidR="002D758E">
        <w:t>akceleračních</w:t>
      </w:r>
      <w:r w:rsidRPr="007C2886">
        <w:t xml:space="preserve"> a 10 </w:t>
      </w:r>
      <w:r w:rsidR="002D758E">
        <w:t>deceleračních</w:t>
      </w:r>
      <w:r w:rsidRPr="007C2886">
        <w:t xml:space="preserve"> stupňů</w:t>
      </w:r>
    </w:p>
    <w:p w14:paraId="765B019D" w14:textId="77777777" w:rsidR="00C22994" w:rsidRDefault="00C22994" w:rsidP="00905698">
      <w:pPr>
        <w:pStyle w:val="Odstavecseseznamem"/>
        <w:numPr>
          <w:ilvl w:val="0"/>
          <w:numId w:val="3"/>
        </w:numPr>
      </w:pPr>
      <w:r>
        <w:t>Hloubka centrifugy maximálně 65 cm (z důvodu omezeného prostoru v laboratoři)</w:t>
      </w:r>
    </w:p>
    <w:p w14:paraId="1C59EAD5" w14:textId="77777777" w:rsidR="00F24EEB" w:rsidRDefault="00F24EEB" w:rsidP="00905698">
      <w:pPr>
        <w:pStyle w:val="Odstavecseseznamem"/>
        <w:numPr>
          <w:ilvl w:val="0"/>
          <w:numId w:val="3"/>
        </w:numPr>
      </w:pPr>
      <w:r>
        <w:t>Šířka centrifugy maximálně 45 cm (z důvodu omezeného prostoru v laboratoři)</w:t>
      </w:r>
    </w:p>
    <w:p w14:paraId="4092BE87" w14:textId="77777777" w:rsidR="00B84B7A" w:rsidRDefault="00C22994" w:rsidP="00905698">
      <w:pPr>
        <w:pStyle w:val="Odstavecseseznamem"/>
        <w:numPr>
          <w:ilvl w:val="0"/>
          <w:numId w:val="3"/>
        </w:numPr>
      </w:pPr>
      <w:r>
        <w:t>Hmotnost do 65 kg</w:t>
      </w:r>
    </w:p>
    <w:p w14:paraId="0606082D" w14:textId="2FEC92EF" w:rsidR="00182989" w:rsidRDefault="002D758E" w:rsidP="00905698">
      <w:pPr>
        <w:pStyle w:val="Odstavecseseznamem"/>
        <w:numPr>
          <w:ilvl w:val="0"/>
          <w:numId w:val="3"/>
        </w:numPr>
      </w:pPr>
      <w:r>
        <w:t>L</w:t>
      </w:r>
      <w:r w:rsidR="00C22994">
        <w:t>C</w:t>
      </w:r>
      <w:r>
        <w:t>D</w:t>
      </w:r>
      <w:r w:rsidR="00C22994">
        <w:t xml:space="preserve"> displ</w:t>
      </w:r>
      <w:r w:rsidR="0031117B">
        <w:t>ay</w:t>
      </w:r>
    </w:p>
    <w:p w14:paraId="42AAE9C1" w14:textId="44AFC642" w:rsidR="00182989" w:rsidRDefault="00182989" w:rsidP="00905698">
      <w:pPr>
        <w:pStyle w:val="Odstavecseseznamem"/>
        <w:numPr>
          <w:ilvl w:val="0"/>
          <w:numId w:val="3"/>
        </w:numPr>
      </w:pPr>
      <w:r>
        <w:t>Možnost uložení min</w:t>
      </w:r>
      <w:r w:rsidR="00B12AD8">
        <w:t>imálně</w:t>
      </w:r>
      <w:r>
        <w:t xml:space="preserve"> 6 programů </w:t>
      </w:r>
    </w:p>
    <w:p w14:paraId="286723E1" w14:textId="4843D0A8" w:rsidR="00182989" w:rsidRDefault="00182989" w:rsidP="00905698">
      <w:pPr>
        <w:pStyle w:val="Odstavecseseznamem"/>
        <w:numPr>
          <w:ilvl w:val="0"/>
          <w:numId w:val="3"/>
        </w:numPr>
      </w:pPr>
      <w:r>
        <w:t xml:space="preserve">Časovač </w:t>
      </w:r>
      <w:r w:rsidR="00B45D15">
        <w:t>nastavitelný</w:t>
      </w:r>
      <w:r w:rsidR="0031117B">
        <w:t xml:space="preserve"> minimálně v </w:t>
      </w:r>
      <w:r w:rsidR="00B45D15">
        <w:t>rozmezí</w:t>
      </w:r>
      <w:r w:rsidR="0031117B">
        <w:t xml:space="preserve"> </w:t>
      </w:r>
      <w:r w:rsidR="00B45D15">
        <w:t xml:space="preserve">1 min - </w:t>
      </w:r>
      <w:r>
        <w:t xml:space="preserve">9 h 59 min </w:t>
      </w:r>
    </w:p>
    <w:p w14:paraId="52D94984" w14:textId="22455FFE" w:rsidR="00182989" w:rsidRDefault="00182989" w:rsidP="00905698">
      <w:pPr>
        <w:pStyle w:val="Odstavecseseznamem"/>
        <w:numPr>
          <w:ilvl w:val="0"/>
          <w:numId w:val="3"/>
        </w:numPr>
      </w:pPr>
      <w:r>
        <w:t xml:space="preserve">Možnost </w:t>
      </w:r>
      <w:r w:rsidR="009D4132">
        <w:t xml:space="preserve">nastavitelného </w:t>
      </w:r>
      <w:r>
        <w:t>kontinuálního provozu</w:t>
      </w:r>
    </w:p>
    <w:p w14:paraId="29075487" w14:textId="22F04E2F" w:rsidR="002D758E" w:rsidRDefault="002D758E" w:rsidP="00905698">
      <w:pPr>
        <w:pStyle w:val="Odstavecseseznamem"/>
        <w:numPr>
          <w:ilvl w:val="0"/>
          <w:numId w:val="3"/>
        </w:numPr>
      </w:pPr>
      <w:r>
        <w:t>Maximální hlučnost 75 dB</w:t>
      </w:r>
    </w:p>
    <w:p w14:paraId="1942882D" w14:textId="08CAE99E" w:rsidR="002D758E" w:rsidRDefault="00B45D15" w:rsidP="00905698">
      <w:pPr>
        <w:pStyle w:val="Odstavecseseznamem"/>
        <w:numPr>
          <w:ilvl w:val="0"/>
          <w:numId w:val="3"/>
        </w:numPr>
      </w:pPr>
      <w:r>
        <w:t xml:space="preserve">Příkon </w:t>
      </w:r>
      <w:r w:rsidR="002D758E">
        <w:t xml:space="preserve">maximálně </w:t>
      </w:r>
      <w:r w:rsidR="009A7446">
        <w:t>90</w:t>
      </w:r>
      <w:r w:rsidR="002D758E">
        <w:t>0 W</w:t>
      </w:r>
    </w:p>
    <w:p w14:paraId="286EE49D" w14:textId="72AD8DB2" w:rsidR="00631799" w:rsidRDefault="00631799" w:rsidP="00905698">
      <w:pPr>
        <w:pStyle w:val="Odstavecseseznamem"/>
        <w:numPr>
          <w:ilvl w:val="0"/>
          <w:numId w:val="3"/>
        </w:numPr>
      </w:pPr>
      <w:r>
        <w:t>P</w:t>
      </w:r>
      <w:r w:rsidR="004F36AC">
        <w:t>ožadované p</w:t>
      </w:r>
      <w:r>
        <w:t>říslušenství</w:t>
      </w:r>
      <w:r w:rsidR="004F36AC">
        <w:t>, které je součástí centrifugy:</w:t>
      </w:r>
    </w:p>
    <w:p w14:paraId="7B7CD401" w14:textId="77777777" w:rsidR="002A1CAE" w:rsidRDefault="00660230" w:rsidP="00660230">
      <w:pPr>
        <w:pStyle w:val="Odstavecseseznamem"/>
        <w:numPr>
          <w:ilvl w:val="0"/>
          <w:numId w:val="2"/>
        </w:numPr>
      </w:pPr>
      <w:r>
        <w:t>K</w:t>
      </w:r>
      <w:r w:rsidR="00631799" w:rsidRPr="00B5230A">
        <w:t xml:space="preserve">ulaté </w:t>
      </w:r>
      <w:proofErr w:type="spellStart"/>
      <w:r w:rsidR="00631799" w:rsidRPr="00B5230A">
        <w:t>buckety</w:t>
      </w:r>
      <w:proofErr w:type="spellEnd"/>
      <w:r w:rsidR="00631799" w:rsidRPr="00B5230A">
        <w:t xml:space="preserve"> 400 ml</w:t>
      </w:r>
      <w:r w:rsidR="00182989" w:rsidRPr="00B5230A">
        <w:t xml:space="preserve"> (4 ks) pro rotor TX-400</w:t>
      </w:r>
    </w:p>
    <w:p w14:paraId="39100A04" w14:textId="06A32633" w:rsidR="00771D22" w:rsidRDefault="00660230" w:rsidP="00660230">
      <w:pPr>
        <w:pStyle w:val="Odstavecseseznamem"/>
        <w:numPr>
          <w:ilvl w:val="0"/>
          <w:numId w:val="2"/>
        </w:numPr>
      </w:pPr>
      <w:r>
        <w:t>V</w:t>
      </w:r>
      <w:r w:rsidR="00631799">
        <w:t>íčka</w:t>
      </w:r>
      <w:r w:rsidR="00C1368F">
        <w:t xml:space="preserve"> (4 ks)</w:t>
      </w:r>
      <w:r w:rsidR="00771D22">
        <w:t>, která zajistí</w:t>
      </w:r>
      <w:r w:rsidR="00771D22" w:rsidRPr="00771D22">
        <w:t xml:space="preserve"> </w:t>
      </w:r>
      <w:r w:rsidR="009D408D">
        <w:t xml:space="preserve">pomocí západkového mechanismu (zacvaknutí do závěsných nádob) </w:t>
      </w:r>
      <w:r w:rsidR="00771D22" w:rsidRPr="00771D22">
        <w:t>hermetické utěsnění</w:t>
      </w:r>
      <w:r w:rsidR="00675AF9">
        <w:t xml:space="preserve"> </w:t>
      </w:r>
      <w:r w:rsidR="00C1368F">
        <w:t>závěsných nádob</w:t>
      </w:r>
      <w:r w:rsidR="009D408D">
        <w:t>,</w:t>
      </w:r>
      <w:r w:rsidR="00C1368F">
        <w:t xml:space="preserve"> </w:t>
      </w:r>
      <w:r w:rsidR="00842C7D">
        <w:t xml:space="preserve">jenž jsou </w:t>
      </w:r>
      <w:r w:rsidR="00C1368F">
        <w:t xml:space="preserve">kompatibilní s rotorem TX-400 a </w:t>
      </w:r>
      <w:r w:rsidR="00842C7D">
        <w:t xml:space="preserve">požadovanou </w:t>
      </w:r>
      <w:r w:rsidR="00C1368F">
        <w:t>centrifugou</w:t>
      </w:r>
      <w:bookmarkStart w:id="0" w:name="_GoBack"/>
      <w:bookmarkEnd w:id="0"/>
      <w:r w:rsidR="00C1368F">
        <w:t xml:space="preserve">, </w:t>
      </w:r>
      <w:r w:rsidR="00842C7D">
        <w:t>které</w:t>
      </w:r>
      <w:r w:rsidR="00771D22" w:rsidRPr="00771D22">
        <w:t xml:space="preserve"> minimalizuj</w:t>
      </w:r>
      <w:r w:rsidR="002F6050">
        <w:t>í</w:t>
      </w:r>
      <w:r w:rsidR="00771D22" w:rsidRPr="00771D22">
        <w:t xml:space="preserve"> riziko úniku vzorků nebo kontaminace během centrifugace</w:t>
      </w:r>
      <w:r w:rsidR="00CE4450">
        <w:t xml:space="preserve">, což je klíčové při manipulaci </w:t>
      </w:r>
      <w:r w:rsidR="00842C7D">
        <w:t>s infekčním materiálem (vzorky krve)</w:t>
      </w:r>
    </w:p>
    <w:p w14:paraId="025A71EC" w14:textId="0CDA04A1" w:rsidR="00631799" w:rsidRDefault="00660230" w:rsidP="00660230">
      <w:pPr>
        <w:pStyle w:val="Odstavecseseznamem"/>
        <w:numPr>
          <w:ilvl w:val="0"/>
          <w:numId w:val="2"/>
        </w:numPr>
      </w:pPr>
      <w:r>
        <w:t>A</w:t>
      </w:r>
      <w:r w:rsidR="00631799">
        <w:t>dap</w:t>
      </w:r>
      <w:r w:rsidR="00760684">
        <w:t>tér</w:t>
      </w:r>
      <w:r w:rsidR="00631799">
        <w:t xml:space="preserve"> (kompatibilní s rotorem TX-400) pro </w:t>
      </w:r>
      <w:r w:rsidR="00760684">
        <w:t>4</w:t>
      </w:r>
      <w:r w:rsidR="00631799">
        <w:t xml:space="preserve"> x 50 ml zkumavky s kónickým dnem</w:t>
      </w:r>
      <w:r w:rsidR="00760684">
        <w:t xml:space="preserve"> (4 ks)</w:t>
      </w:r>
    </w:p>
    <w:p w14:paraId="62D12E18" w14:textId="77777777" w:rsidR="00631799" w:rsidRDefault="00631799" w:rsidP="00B84B7A"/>
    <w:p w14:paraId="0DE233E1" w14:textId="77777777" w:rsidR="004E60F4" w:rsidRDefault="004E60F4" w:rsidP="00B84B7A"/>
    <w:p w14:paraId="39ECEB19" w14:textId="77777777" w:rsidR="007C2886" w:rsidRDefault="007C2886" w:rsidP="00B84B7A"/>
    <w:p w14:paraId="5103E5F0" w14:textId="2A8C4DF4" w:rsidR="007C2886" w:rsidRDefault="007C2886" w:rsidP="00B84B7A"/>
    <w:p w14:paraId="74473EAF" w14:textId="6D525C8F" w:rsidR="00760684" w:rsidRDefault="00760684" w:rsidP="00B84B7A"/>
    <w:p w14:paraId="1D990972" w14:textId="77777777" w:rsidR="007C2886" w:rsidRDefault="007C2886" w:rsidP="00B84B7A"/>
    <w:p w14:paraId="130C2B6A" w14:textId="77777777" w:rsidR="00B84B7A" w:rsidRDefault="00B84B7A" w:rsidP="00B84B7A"/>
    <w:p w14:paraId="54EA428B" w14:textId="77777777" w:rsidR="00B84B7A" w:rsidRDefault="00B84B7A" w:rsidP="00B84B7A"/>
    <w:p w14:paraId="3A07C1D0" w14:textId="77777777" w:rsidR="00B84B7A" w:rsidRDefault="00B84B7A" w:rsidP="00B84B7A"/>
    <w:p w14:paraId="56A310F1" w14:textId="77777777" w:rsidR="00B84B7A" w:rsidRDefault="00B84B7A"/>
    <w:sectPr w:rsidR="00B84B7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B72D1A2" w16cex:dateUtc="2025-03-05T12:35:00Z"/>
  <w16cex:commentExtensible w16cex:durableId="4C2C848D" w16cex:dateUtc="2025-03-12T12:42:00Z"/>
  <w16cex:commentExtensible w16cex:durableId="2B72D12A" w16cex:dateUtc="2025-03-05T12:33:00Z"/>
  <w16cex:commentExtensible w16cex:durableId="631D6946" w16cex:dateUtc="2025-03-12T12:42:00Z"/>
  <w16cex:commentExtensible w16cex:durableId="0EC745FE" w16cex:dateUtc="2025-03-12T13:01:00Z"/>
  <w16cex:commentExtensible w16cex:durableId="2B72D1F7" w16cex:dateUtc="2025-03-05T12:36:00Z"/>
  <w16cex:commentExtensible w16cex:durableId="043582F5" w16cex:dateUtc="2025-03-12T12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CD7F02E" w16cid:durableId="2B72D1A2"/>
  <w16cid:commentId w16cid:paraId="7F33102F" w16cid:durableId="7F33102F"/>
  <w16cid:commentId w16cid:paraId="5D174C87" w16cid:durableId="4C2C848D"/>
  <w16cid:commentId w16cid:paraId="692C1631" w16cid:durableId="2B72D12A"/>
  <w16cid:commentId w16cid:paraId="1A6E3992" w16cid:durableId="631D6946"/>
  <w16cid:commentId w16cid:paraId="69BE454A" w16cid:durableId="0EC745FE"/>
  <w16cid:commentId w16cid:paraId="7F7452E7" w16cid:durableId="2B72D1F7"/>
  <w16cid:commentId w16cid:paraId="0C4FCAA5" w16cid:durableId="043582F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FA2D40"/>
    <w:multiLevelType w:val="hybridMultilevel"/>
    <w:tmpl w:val="6A06DBE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E71C2F"/>
    <w:multiLevelType w:val="hybridMultilevel"/>
    <w:tmpl w:val="EB3C0CB6"/>
    <w:lvl w:ilvl="0" w:tplc="001EF678">
      <w:start w:val="6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A67BB7"/>
    <w:multiLevelType w:val="hybridMultilevel"/>
    <w:tmpl w:val="10469136"/>
    <w:lvl w:ilvl="0" w:tplc="5AC46736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YwtDQwNDI2tjSyNDJU0lEKTi0uzszPAykwrgUAt8GsJywAAAA="/>
  </w:docVars>
  <w:rsids>
    <w:rsidRoot w:val="00B84B7A"/>
    <w:rsid w:val="000E7CA0"/>
    <w:rsid w:val="001513E5"/>
    <w:rsid w:val="00171B4A"/>
    <w:rsid w:val="00182989"/>
    <w:rsid w:val="001F1781"/>
    <w:rsid w:val="00222D84"/>
    <w:rsid w:val="00240089"/>
    <w:rsid w:val="00263463"/>
    <w:rsid w:val="002A1CAE"/>
    <w:rsid w:val="002D758E"/>
    <w:rsid w:val="002F6050"/>
    <w:rsid w:val="0031117B"/>
    <w:rsid w:val="0031301E"/>
    <w:rsid w:val="00326648"/>
    <w:rsid w:val="004A649E"/>
    <w:rsid w:val="004E60F4"/>
    <w:rsid w:val="004F36AC"/>
    <w:rsid w:val="005B17D9"/>
    <w:rsid w:val="00631799"/>
    <w:rsid w:val="00660230"/>
    <w:rsid w:val="0066477D"/>
    <w:rsid w:val="00675AF9"/>
    <w:rsid w:val="00694208"/>
    <w:rsid w:val="00760684"/>
    <w:rsid w:val="00761B04"/>
    <w:rsid w:val="00771D22"/>
    <w:rsid w:val="007C2886"/>
    <w:rsid w:val="0082151C"/>
    <w:rsid w:val="00842C7D"/>
    <w:rsid w:val="008A2CEA"/>
    <w:rsid w:val="008C386A"/>
    <w:rsid w:val="00905698"/>
    <w:rsid w:val="00937E51"/>
    <w:rsid w:val="009A01D3"/>
    <w:rsid w:val="009A7446"/>
    <w:rsid w:val="009D408D"/>
    <w:rsid w:val="009D4132"/>
    <w:rsid w:val="00B12AD8"/>
    <w:rsid w:val="00B45D15"/>
    <w:rsid w:val="00B5230A"/>
    <w:rsid w:val="00B84B7A"/>
    <w:rsid w:val="00C1368F"/>
    <w:rsid w:val="00C22994"/>
    <w:rsid w:val="00C4004B"/>
    <w:rsid w:val="00C45917"/>
    <w:rsid w:val="00C819C1"/>
    <w:rsid w:val="00CD6C1C"/>
    <w:rsid w:val="00CE4450"/>
    <w:rsid w:val="00D132C0"/>
    <w:rsid w:val="00D65ACE"/>
    <w:rsid w:val="00DA7769"/>
    <w:rsid w:val="00F24EEB"/>
    <w:rsid w:val="00F54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2284102"/>
  <w15:chartTrackingRefBased/>
  <w15:docId w15:val="{8DB928A9-38F3-4BA0-A22F-A90F1635E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B84B7A"/>
    <w:pPr>
      <w:ind w:left="720"/>
      <w:contextualSpacing/>
    </w:pPr>
  </w:style>
  <w:style w:type="paragraph" w:styleId="Revize">
    <w:name w:val="Revision"/>
    <w:hidden/>
    <w:uiPriority w:val="99"/>
    <w:semiHidden/>
    <w:rsid w:val="00182989"/>
    <w:pPr>
      <w:spacing w:after="0" w:line="240" w:lineRule="auto"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B523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5230A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5B17D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5B17D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B17D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B17D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B17D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9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6</Words>
  <Characters>1111</Characters>
  <Application>Microsoft Office Word</Application>
  <DocSecurity>0</DocSecurity>
  <Lines>9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NO</Company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OVÁ EVA, Mgr.</dc:creator>
  <cp:keywords/>
  <dc:description/>
  <cp:lastModifiedBy>Oros Lenka</cp:lastModifiedBy>
  <cp:revision>3</cp:revision>
  <dcterms:created xsi:type="dcterms:W3CDTF">2025-04-08T08:57:00Z</dcterms:created>
  <dcterms:modified xsi:type="dcterms:W3CDTF">2025-04-11T13:29:00Z</dcterms:modified>
</cp:coreProperties>
</file>